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bookmarkStart w:id="1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af3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1B146939" w:rsidR="00BE3299" w:rsidRPr="00BE3299" w:rsidRDefault="00B0162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63141298" w:rsidR="00BE3299" w:rsidRPr="00BE3299" w:rsidRDefault="00C953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FBB3907" w:rsidR="00BE3299" w:rsidRPr="00BE3299" w:rsidRDefault="00C953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5AAE4145" w:rsidR="00BE3299" w:rsidRPr="00BE3299" w:rsidRDefault="00C953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E922C09" w:rsidR="00BE3299" w:rsidRPr="00BE3299" w:rsidRDefault="00C953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69F517E0" w:rsidR="00BE3299" w:rsidRPr="00BE3299" w:rsidRDefault="00C9534D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301D8587" w:rsidR="00BE3299" w:rsidRPr="00BE3299" w:rsidRDefault="00C9534D" w:rsidP="00CF04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5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2" w:name="_Ref115692052"/>
      <w:bookmarkStart w:id="3" w:name="_Toc136205629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1"/>
      <w:bookmarkEnd w:id="2"/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3"/>
    </w:p>
    <w:p w14:paraId="4BEF90AE" w14:textId="6E57F0A3" w:rsidR="00073DAC" w:rsidRPr="00073DAC" w:rsidRDefault="00073DAC" w:rsidP="00237363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C953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C953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C953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C953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C9534D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C9534D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C9534D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4718BE15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4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4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5" w:name="_Ref115691940"/>
      <w:bookmarkStart w:id="6" w:name="_Hlk531080362"/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6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7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7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8" w:name="_Ref115691966"/>
    </w:p>
    <w:p w14:paraId="2454B126" w14:textId="0E6A0139" w:rsidR="006E3A65" w:rsidRPr="003B6DF4" w:rsidRDefault="003C237F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Toc136205630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0" w:name="_Ref115691971"/>
      <w:bookmarkStart w:id="11" w:name="_Toc136205631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10"/>
      <w:bookmarkEnd w:id="1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2" w:name="_Ref115691976"/>
      <w:bookmarkStart w:id="13" w:name="_Toc13620563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2"/>
      <w:r w:rsidR="008B0704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3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4" w:name="_Toc107389543"/>
      <w:bookmarkStart w:id="15" w:name="_Ref115691981"/>
      <w:bookmarkStart w:id="16" w:name="_Toc136205633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4"/>
      <w:bookmarkEnd w:id="15"/>
      <w:bookmarkEnd w:id="16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7" w:name="_Ref115691986"/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7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8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8"/>
      <w:r w:rsidR="00FC652C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5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9" w:name="_Ref115691994"/>
    </w:p>
    <w:p w14:paraId="42B58407" w14:textId="073C3F85" w:rsidR="00844E6A" w:rsidRPr="003B6DF4" w:rsidRDefault="0096582E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0" w:name="_Toc136205634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9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20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1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1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Ref115692041"/>
      <w:bookmarkStart w:id="23" w:name="_Toc13620563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2"/>
      <w:bookmarkEnd w:id="23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4B3E20" w14:textId="77777777" w:rsidR="00C9534D" w:rsidRDefault="00C9534D" w:rsidP="00EE490F">
      <w:pPr>
        <w:spacing w:after="0" w:line="240" w:lineRule="auto"/>
      </w:pPr>
      <w:r>
        <w:separator/>
      </w:r>
    </w:p>
  </w:endnote>
  <w:endnote w:type="continuationSeparator" w:id="0">
    <w:p w14:paraId="4383758D" w14:textId="77777777" w:rsidR="00C9534D" w:rsidRDefault="00C9534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7194F37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E1A4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CBB02" w14:textId="77777777" w:rsidR="00C9534D" w:rsidRDefault="00C9534D" w:rsidP="00EE490F">
      <w:pPr>
        <w:spacing w:after="0" w:line="240" w:lineRule="auto"/>
      </w:pPr>
      <w:r>
        <w:separator/>
      </w:r>
    </w:p>
  </w:footnote>
  <w:footnote w:type="continuationSeparator" w:id="0">
    <w:p w14:paraId="673990F3" w14:textId="77777777" w:rsidR="00C9534D" w:rsidRDefault="00C9534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5415E634" w:rsidR="000263E2" w:rsidRDefault="0006651A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7"/>
  </w:num>
  <w:num w:numId="3">
    <w:abstractNumId w:val="33"/>
  </w:num>
  <w:num w:numId="4">
    <w:abstractNumId w:val="36"/>
  </w:num>
  <w:num w:numId="5">
    <w:abstractNumId w:val="18"/>
  </w:num>
  <w:num w:numId="6">
    <w:abstractNumId w:val="35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6"/>
  </w:num>
  <w:num w:numId="16">
    <w:abstractNumId w:val="8"/>
  </w:num>
  <w:num w:numId="17">
    <w:abstractNumId w:val="16"/>
  </w:num>
  <w:num w:numId="18">
    <w:abstractNumId w:val="22"/>
  </w:num>
  <w:num w:numId="19">
    <w:abstractNumId w:val="31"/>
  </w:num>
  <w:num w:numId="20">
    <w:abstractNumId w:val="15"/>
  </w:num>
  <w:num w:numId="21">
    <w:abstractNumId w:val="24"/>
  </w:num>
  <w:num w:numId="22">
    <w:abstractNumId w:val="25"/>
  </w:num>
  <w:num w:numId="23">
    <w:abstractNumId w:val="34"/>
  </w:num>
  <w:num w:numId="24">
    <w:abstractNumId w:val="6"/>
  </w:num>
  <w:num w:numId="25">
    <w:abstractNumId w:val="20"/>
  </w:num>
  <w:num w:numId="26">
    <w:abstractNumId w:val="30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29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8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34D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1A46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86688"/>
    <w:rsid w:val="003D50AA"/>
    <w:rsid w:val="00415C2F"/>
    <w:rsid w:val="00470F03"/>
    <w:rsid w:val="005E3072"/>
    <w:rsid w:val="007018F9"/>
    <w:rsid w:val="00A04C52"/>
    <w:rsid w:val="00A07CBB"/>
    <w:rsid w:val="00AB278C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780170D-D31B-4CEF-A2B9-5E2FB060B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15</Words>
  <Characters>2941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Hajar  Abalkhail</cp:lastModifiedBy>
  <cp:revision>2</cp:revision>
  <cp:lastPrinted>2023-06-20T09:25:00Z</cp:lastPrinted>
  <dcterms:created xsi:type="dcterms:W3CDTF">2023-08-14T11:04:00Z</dcterms:created>
  <dcterms:modified xsi:type="dcterms:W3CDTF">2023-08-14T11:04:00Z</dcterms:modified>
  <cp:contentStatus/>
</cp:coreProperties>
</file>